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C7941" w14:textId="77777777" w:rsidR="004D5C4F" w:rsidRPr="00A92A79" w:rsidRDefault="004D5C4F" w:rsidP="004D5C4F">
      <w:pPr>
        <w:pStyle w:val="Heading1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POLICE AND CAMPUS SAFETY ADVISORY COMMITTEE</w:t>
      </w:r>
    </w:p>
    <w:p w14:paraId="2CF4571B" w14:textId="77777777" w:rsidR="004D5C4F" w:rsidRPr="00A92A79" w:rsidRDefault="00211385" w:rsidP="004D5C4F">
      <w:pPr>
        <w:pStyle w:val="Heading1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MINUTES</w:t>
      </w:r>
    </w:p>
    <w:p w14:paraId="34BE6BE5" w14:textId="62B36F44" w:rsidR="004D5C4F" w:rsidRPr="00A92A79" w:rsidRDefault="00BF48B8" w:rsidP="004D5C4F">
      <w:pPr>
        <w:pStyle w:val="Heading1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January 8</w:t>
      </w:r>
      <w:r w:rsidR="00220E67" w:rsidRPr="00A92A79">
        <w:rPr>
          <w:rFonts w:ascii="Arial" w:hAnsi="Arial" w:cs="Arial"/>
          <w:b/>
        </w:rPr>
        <w:t>, 202</w:t>
      </w:r>
      <w:r w:rsidR="00B63812">
        <w:rPr>
          <w:rFonts w:ascii="Arial" w:hAnsi="Arial" w:cs="Arial"/>
          <w:b/>
        </w:rPr>
        <w:t>4</w:t>
      </w:r>
    </w:p>
    <w:tbl>
      <w:tblPr>
        <w:tblStyle w:val="TableGrid"/>
        <w:tblpPr w:leftFromText="180" w:rightFromText="180" w:vertAnchor="text" w:horzAnchor="margin" w:tblpXSpec="center" w:tblpY="328"/>
        <w:tblW w:w="9501" w:type="dxa"/>
        <w:tblLook w:val="04A0" w:firstRow="1" w:lastRow="0" w:firstColumn="1" w:lastColumn="0" w:noHBand="0" w:noVBand="1"/>
      </w:tblPr>
      <w:tblGrid>
        <w:gridCol w:w="445"/>
        <w:gridCol w:w="2790"/>
        <w:gridCol w:w="450"/>
        <w:gridCol w:w="2340"/>
        <w:gridCol w:w="360"/>
        <w:gridCol w:w="3116"/>
      </w:tblGrid>
      <w:tr w:rsidR="00581BC3" w14:paraId="0483E553" w14:textId="77777777" w:rsidTr="00D10C34">
        <w:trPr>
          <w:trHeight w:hRule="exact" w:val="417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5F43DA8B" w14:textId="5B1734C5" w:rsidR="00581BC3" w:rsidRPr="006006C7" w:rsidRDefault="00581BC3" w:rsidP="00A71CAB">
            <w:pPr>
              <w:jc w:val="center"/>
              <w:rPr>
                <w:b/>
                <w:bCs/>
                <w:sz w:val="24"/>
                <w:szCs w:val="24"/>
              </w:rPr>
            </w:pPr>
            <w:r w:rsidRPr="006006C7">
              <w:rPr>
                <w:b/>
                <w:bCs/>
                <w:sz w:val="24"/>
                <w:szCs w:val="24"/>
              </w:rPr>
              <w:t>COMMITTEE MEMBERS</w:t>
            </w:r>
          </w:p>
        </w:tc>
      </w:tr>
      <w:tr w:rsidR="00D10C34" w14:paraId="27D88F2B" w14:textId="77777777" w:rsidTr="009355EE">
        <w:trPr>
          <w:trHeight w:hRule="exact" w:val="400"/>
        </w:trPr>
        <w:tc>
          <w:tcPr>
            <w:tcW w:w="445" w:type="dxa"/>
          </w:tcPr>
          <w:p w14:paraId="53016629" w14:textId="77777777" w:rsidR="00D10C34" w:rsidRDefault="00D10C34" w:rsidP="002207D4"/>
        </w:tc>
        <w:tc>
          <w:tcPr>
            <w:tcW w:w="2790" w:type="dxa"/>
          </w:tcPr>
          <w:p w14:paraId="77B917E5" w14:textId="6A541120" w:rsidR="00D10C34" w:rsidRPr="00B41809" w:rsidRDefault="00D10C34" w:rsidP="002207D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 xml:space="preserve">Chief </w:t>
            </w:r>
            <w:r w:rsidR="00145F40">
              <w:rPr>
                <w:sz w:val="24"/>
                <w:szCs w:val="24"/>
              </w:rPr>
              <w:t>Mike Williams</w:t>
            </w:r>
          </w:p>
        </w:tc>
        <w:tc>
          <w:tcPr>
            <w:tcW w:w="450" w:type="dxa"/>
          </w:tcPr>
          <w:p w14:paraId="791EE95A" w14:textId="1A10B685" w:rsidR="00D10C34" w:rsidRPr="00B41809" w:rsidRDefault="005C4606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59CC7997" w14:textId="77777777" w:rsidR="00D10C34" w:rsidRPr="00B41809" w:rsidRDefault="00D10C34" w:rsidP="002207D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ristina Allende</w:t>
            </w:r>
          </w:p>
        </w:tc>
        <w:tc>
          <w:tcPr>
            <w:tcW w:w="360" w:type="dxa"/>
          </w:tcPr>
          <w:p w14:paraId="646D7E32" w14:textId="0E36D7FF" w:rsidR="00D10C34" w:rsidRPr="00B41809" w:rsidRDefault="005C4606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31EB1C0E" w14:textId="6AEDBCC1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Shannon Carter</w:t>
            </w:r>
          </w:p>
        </w:tc>
      </w:tr>
      <w:tr w:rsidR="00D10C34" w14:paraId="14DDF30F" w14:textId="77777777" w:rsidTr="009355EE">
        <w:trPr>
          <w:trHeight w:hRule="exact" w:val="400"/>
        </w:trPr>
        <w:tc>
          <w:tcPr>
            <w:tcW w:w="445" w:type="dxa"/>
          </w:tcPr>
          <w:p w14:paraId="39F936E5" w14:textId="47BB4938" w:rsidR="00D10C34" w:rsidRDefault="003C50CB" w:rsidP="002207D4">
            <w:r>
              <w:t>X</w:t>
            </w:r>
          </w:p>
        </w:tc>
        <w:tc>
          <w:tcPr>
            <w:tcW w:w="2790" w:type="dxa"/>
          </w:tcPr>
          <w:p w14:paraId="28BBB39A" w14:textId="1BFD311A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Melissa Cunningham</w:t>
            </w:r>
          </w:p>
        </w:tc>
        <w:tc>
          <w:tcPr>
            <w:tcW w:w="450" w:type="dxa"/>
          </w:tcPr>
          <w:p w14:paraId="393CCEC4" w14:textId="76F4B372" w:rsidR="00D10C34" w:rsidRPr="00B41809" w:rsidRDefault="003C50CB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54B6512B" w14:textId="258FC5EE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Jill Dolan</w:t>
            </w:r>
          </w:p>
        </w:tc>
        <w:tc>
          <w:tcPr>
            <w:tcW w:w="360" w:type="dxa"/>
          </w:tcPr>
          <w:p w14:paraId="5C4C8D50" w14:textId="24950EE8" w:rsidR="00D10C34" w:rsidRPr="00B41809" w:rsidRDefault="003C50CB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6CD50AB2" w14:textId="0083E593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Marlene Espina</w:t>
            </w:r>
          </w:p>
        </w:tc>
      </w:tr>
      <w:tr w:rsidR="00D10C34" w14:paraId="487A6AEC" w14:textId="77777777" w:rsidTr="009355EE">
        <w:trPr>
          <w:trHeight w:hRule="exact" w:val="479"/>
        </w:trPr>
        <w:tc>
          <w:tcPr>
            <w:tcW w:w="445" w:type="dxa"/>
          </w:tcPr>
          <w:p w14:paraId="21C23847" w14:textId="2F3CCBA9" w:rsidR="00D10C34" w:rsidRDefault="00174A27" w:rsidP="002207D4">
            <w:r>
              <w:t>X</w:t>
            </w:r>
          </w:p>
        </w:tc>
        <w:tc>
          <w:tcPr>
            <w:tcW w:w="2790" w:type="dxa"/>
          </w:tcPr>
          <w:p w14:paraId="32F5CD9E" w14:textId="7B30C03D" w:rsidR="00D10C34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Brigitte Hebert</w:t>
            </w:r>
          </w:p>
        </w:tc>
        <w:tc>
          <w:tcPr>
            <w:tcW w:w="450" w:type="dxa"/>
          </w:tcPr>
          <w:p w14:paraId="2F817212" w14:textId="363ED4FA" w:rsidR="00D10C34" w:rsidRPr="00B41809" w:rsidRDefault="00BB2D3A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0DEAEB37" w14:textId="4569F724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Lesley Johnson</w:t>
            </w:r>
          </w:p>
        </w:tc>
        <w:tc>
          <w:tcPr>
            <w:tcW w:w="360" w:type="dxa"/>
          </w:tcPr>
          <w:p w14:paraId="336AF45D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1401E17A" w14:textId="01E55C63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Patricia Montoya</w:t>
            </w:r>
          </w:p>
        </w:tc>
      </w:tr>
      <w:tr w:rsidR="00D10C34" w14:paraId="5B6EC211" w14:textId="77777777" w:rsidTr="009355EE">
        <w:trPr>
          <w:trHeight w:hRule="exact" w:val="430"/>
        </w:trPr>
        <w:tc>
          <w:tcPr>
            <w:tcW w:w="445" w:type="dxa"/>
          </w:tcPr>
          <w:p w14:paraId="1B64C2F1" w14:textId="237D43BA" w:rsidR="00D10C34" w:rsidRDefault="00BB2D3A" w:rsidP="002207D4">
            <w:r>
              <w:t>X</w:t>
            </w:r>
          </w:p>
        </w:tc>
        <w:tc>
          <w:tcPr>
            <w:tcW w:w="2790" w:type="dxa"/>
          </w:tcPr>
          <w:p w14:paraId="03975DEA" w14:textId="479829A7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Scott Neighbor</w:t>
            </w:r>
          </w:p>
        </w:tc>
        <w:tc>
          <w:tcPr>
            <w:tcW w:w="450" w:type="dxa"/>
          </w:tcPr>
          <w:p w14:paraId="04A31DD7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69F49476" w14:textId="394E9481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Lani Ruh</w:t>
            </w:r>
          </w:p>
        </w:tc>
        <w:tc>
          <w:tcPr>
            <w:tcW w:w="360" w:type="dxa"/>
          </w:tcPr>
          <w:p w14:paraId="621B1A4C" w14:textId="7D894BE7" w:rsidR="00D10C34" w:rsidRPr="00B41809" w:rsidRDefault="001166C2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00BC6167" w14:textId="31D1B712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Jamie Solis</w:t>
            </w:r>
          </w:p>
        </w:tc>
      </w:tr>
      <w:tr w:rsidR="00D10C34" w14:paraId="6C4F04E6" w14:textId="77777777" w:rsidTr="009355EE">
        <w:trPr>
          <w:trHeight w:hRule="exact" w:val="422"/>
        </w:trPr>
        <w:tc>
          <w:tcPr>
            <w:tcW w:w="445" w:type="dxa"/>
          </w:tcPr>
          <w:p w14:paraId="4317DD18" w14:textId="1731DB7A" w:rsidR="00D10C34" w:rsidRDefault="001166C2" w:rsidP="002207D4">
            <w:r>
              <w:t>X</w:t>
            </w:r>
          </w:p>
        </w:tc>
        <w:tc>
          <w:tcPr>
            <w:tcW w:w="2790" w:type="dxa"/>
          </w:tcPr>
          <w:p w14:paraId="0589B02C" w14:textId="62D58403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Koji Uesugi</w:t>
            </w:r>
          </w:p>
        </w:tc>
        <w:tc>
          <w:tcPr>
            <w:tcW w:w="450" w:type="dxa"/>
          </w:tcPr>
          <w:p w14:paraId="61F2FE92" w14:textId="07BB7FAE" w:rsidR="00D10C34" w:rsidRPr="00B41809" w:rsidRDefault="00DC722A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72405969" w14:textId="61257E21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Sayeed Wadud</w:t>
            </w:r>
          </w:p>
        </w:tc>
        <w:tc>
          <w:tcPr>
            <w:tcW w:w="360" w:type="dxa"/>
          </w:tcPr>
          <w:p w14:paraId="2ADE6D8B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421D175B" w14:textId="597CFC0D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</w:tr>
      <w:tr w:rsidR="002207D4" w14:paraId="2F8865F6" w14:textId="77777777" w:rsidTr="00D10C34">
        <w:trPr>
          <w:trHeight w:hRule="exact" w:val="384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745BBB79" w14:textId="23B0DB7B" w:rsidR="002207D4" w:rsidRPr="00DB1939" w:rsidRDefault="00DB1939" w:rsidP="00DB1939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SSOCIATED STUDENT MEMBERS</w:t>
            </w:r>
          </w:p>
        </w:tc>
      </w:tr>
      <w:tr w:rsidR="00D10C34" w14:paraId="6175390E" w14:textId="77777777" w:rsidTr="009355EE">
        <w:trPr>
          <w:trHeight w:hRule="exact" w:val="360"/>
        </w:trPr>
        <w:tc>
          <w:tcPr>
            <w:tcW w:w="445" w:type="dxa"/>
          </w:tcPr>
          <w:p w14:paraId="1EBC5B3F" w14:textId="3F1DF4C7" w:rsidR="00D10C34" w:rsidRDefault="00DC722A" w:rsidP="002207D4">
            <w:r>
              <w:t>X</w:t>
            </w:r>
          </w:p>
        </w:tc>
        <w:tc>
          <w:tcPr>
            <w:tcW w:w="2790" w:type="dxa"/>
          </w:tcPr>
          <w:p w14:paraId="3B05414D" w14:textId="5555D62C" w:rsidR="00D10C34" w:rsidRPr="00B40319" w:rsidRDefault="00D10C34" w:rsidP="002207D4">
            <w:r>
              <w:t xml:space="preserve">Tash </w:t>
            </w:r>
            <w:proofErr w:type="spellStart"/>
            <w:r>
              <w:t>Buie</w:t>
            </w:r>
            <w:proofErr w:type="spellEnd"/>
          </w:p>
        </w:tc>
        <w:tc>
          <w:tcPr>
            <w:tcW w:w="450" w:type="dxa"/>
          </w:tcPr>
          <w:p w14:paraId="4391F3E3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7A7890C7" w14:textId="77777777" w:rsidR="00D10C34" w:rsidRPr="00B41809" w:rsidRDefault="00D10C34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ni Silva</w:t>
            </w:r>
          </w:p>
        </w:tc>
        <w:tc>
          <w:tcPr>
            <w:tcW w:w="360" w:type="dxa"/>
          </w:tcPr>
          <w:p w14:paraId="350DEDC1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24812A22" w14:textId="7B9ECC8A" w:rsidR="00D10C34" w:rsidRPr="00B41809" w:rsidRDefault="009355EE" w:rsidP="002207D4">
            <w:pPr>
              <w:rPr>
                <w:sz w:val="24"/>
                <w:szCs w:val="24"/>
              </w:rPr>
            </w:pPr>
            <w:r>
              <w:t>Ethan Wang</w:t>
            </w:r>
          </w:p>
        </w:tc>
      </w:tr>
      <w:tr w:rsidR="00DB1939" w14:paraId="68E83A30" w14:textId="77777777" w:rsidTr="00D10C34">
        <w:trPr>
          <w:trHeight w:hRule="exact" w:val="376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68F2FA44" w14:textId="319B163A" w:rsidR="00DB1939" w:rsidRPr="00DB1939" w:rsidRDefault="00DB1939" w:rsidP="00DB1939">
            <w:pPr>
              <w:jc w:val="center"/>
              <w:rPr>
                <w:b/>
                <w:bCs/>
                <w:sz w:val="24"/>
                <w:szCs w:val="24"/>
              </w:rPr>
            </w:pPr>
            <w:r w:rsidRPr="00DB1939">
              <w:rPr>
                <w:b/>
                <w:bCs/>
                <w:sz w:val="24"/>
                <w:szCs w:val="24"/>
              </w:rPr>
              <w:t>GUESTS</w:t>
            </w:r>
          </w:p>
        </w:tc>
      </w:tr>
      <w:tr w:rsidR="009355EE" w14:paraId="15A7158B" w14:textId="77777777" w:rsidTr="009355EE">
        <w:trPr>
          <w:trHeight w:hRule="exact" w:val="400"/>
        </w:trPr>
        <w:tc>
          <w:tcPr>
            <w:tcW w:w="445" w:type="dxa"/>
          </w:tcPr>
          <w:p w14:paraId="300D4058" w14:textId="1BF5B8F8" w:rsidR="009355EE" w:rsidRDefault="00C238A8" w:rsidP="002207D4">
            <w:r>
              <w:t>X</w:t>
            </w:r>
          </w:p>
        </w:tc>
        <w:tc>
          <w:tcPr>
            <w:tcW w:w="2790" w:type="dxa"/>
          </w:tcPr>
          <w:p w14:paraId="076A41F2" w14:textId="30E905DD" w:rsidR="009355EE" w:rsidRPr="00B40319" w:rsidRDefault="009355EE" w:rsidP="002207D4">
            <w:r>
              <w:t>Deputy Chief Aubrey Kellum</w:t>
            </w:r>
          </w:p>
        </w:tc>
        <w:tc>
          <w:tcPr>
            <w:tcW w:w="450" w:type="dxa"/>
          </w:tcPr>
          <w:p w14:paraId="612F0C9D" w14:textId="3CC5CADA" w:rsidR="009355EE" w:rsidRPr="00B41809" w:rsidRDefault="00C238A8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7F4F61E9" w14:textId="77777777" w:rsidR="009355EE" w:rsidRPr="00B41809" w:rsidRDefault="009355EE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geant Rafael Ixco</w:t>
            </w:r>
          </w:p>
        </w:tc>
        <w:tc>
          <w:tcPr>
            <w:tcW w:w="360" w:type="dxa"/>
          </w:tcPr>
          <w:p w14:paraId="4D996B66" w14:textId="0B03CEFC" w:rsidR="009355EE" w:rsidRPr="00B41809" w:rsidRDefault="00C238A8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343A7F5B" w14:textId="33DDD5E8" w:rsidR="009355EE" w:rsidRPr="00B41809" w:rsidRDefault="009355EE" w:rsidP="002207D4">
            <w:pPr>
              <w:rPr>
                <w:sz w:val="24"/>
                <w:szCs w:val="24"/>
              </w:rPr>
            </w:pPr>
            <w:r>
              <w:t>Sergeant Brian Owen</w:t>
            </w:r>
          </w:p>
        </w:tc>
      </w:tr>
      <w:tr w:rsidR="009355EE" w14:paraId="4EA5A270" w14:textId="77777777" w:rsidTr="009355EE">
        <w:trPr>
          <w:trHeight w:hRule="exact" w:val="397"/>
        </w:trPr>
        <w:tc>
          <w:tcPr>
            <w:tcW w:w="445" w:type="dxa"/>
          </w:tcPr>
          <w:p w14:paraId="117EF8A2" w14:textId="4DD60783" w:rsidR="009355EE" w:rsidRDefault="00F95941" w:rsidP="002207D4">
            <w:r>
              <w:t>X</w:t>
            </w:r>
          </w:p>
        </w:tc>
        <w:tc>
          <w:tcPr>
            <w:tcW w:w="2790" w:type="dxa"/>
          </w:tcPr>
          <w:p w14:paraId="4F150D3B" w14:textId="1CCCFBD3" w:rsidR="009355EE" w:rsidRPr="00B40319" w:rsidRDefault="009355EE" w:rsidP="002207D4">
            <w:r>
              <w:rPr>
                <w:sz w:val="24"/>
                <w:szCs w:val="24"/>
              </w:rPr>
              <w:t>Michelle Shear</w:t>
            </w:r>
          </w:p>
        </w:tc>
        <w:tc>
          <w:tcPr>
            <w:tcW w:w="450" w:type="dxa"/>
          </w:tcPr>
          <w:p w14:paraId="04825A07" w14:textId="26EB03CF" w:rsidR="009355EE" w:rsidRPr="00B41809" w:rsidRDefault="00F95941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65770BD3" w14:textId="29209F1D" w:rsidR="009355EE" w:rsidRPr="00B41809" w:rsidRDefault="009355EE" w:rsidP="002207D4">
            <w:pPr>
              <w:rPr>
                <w:sz w:val="24"/>
                <w:szCs w:val="24"/>
              </w:rPr>
            </w:pPr>
            <w:r>
              <w:t>Liann Osborne</w:t>
            </w:r>
          </w:p>
        </w:tc>
        <w:tc>
          <w:tcPr>
            <w:tcW w:w="360" w:type="dxa"/>
          </w:tcPr>
          <w:p w14:paraId="67EDAB44" w14:textId="77777777" w:rsidR="009355EE" w:rsidRPr="00B41809" w:rsidRDefault="009355EE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02DEE988" w14:textId="2B320C36" w:rsidR="009355EE" w:rsidRPr="00B41809" w:rsidRDefault="009355EE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hanie Bolechowski</w:t>
            </w:r>
          </w:p>
        </w:tc>
      </w:tr>
    </w:tbl>
    <w:p w14:paraId="083DF5CE" w14:textId="77777777" w:rsidR="00023A0E" w:rsidRDefault="00023A0E" w:rsidP="00023A0E"/>
    <w:p w14:paraId="5CEF8F70" w14:textId="77777777" w:rsidR="00023A0E" w:rsidRPr="00023A0E" w:rsidRDefault="00023A0E" w:rsidP="00023A0E"/>
    <w:p w14:paraId="6D5EA8EE" w14:textId="69B0303A" w:rsidR="00462B69" w:rsidRDefault="00163867" w:rsidP="00F9594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ef William</w:t>
      </w:r>
      <w:r w:rsidR="004A1DB6">
        <w:rPr>
          <w:rFonts w:ascii="Arial" w:hAnsi="Arial" w:cs="Arial"/>
          <w:sz w:val="24"/>
          <w:szCs w:val="24"/>
        </w:rPr>
        <w:t>s'</w:t>
      </w:r>
      <w:r>
        <w:rPr>
          <w:rFonts w:ascii="Arial" w:hAnsi="Arial" w:cs="Arial"/>
          <w:sz w:val="24"/>
          <w:szCs w:val="24"/>
        </w:rPr>
        <w:t xml:space="preserve">s Last day is </w:t>
      </w:r>
      <w:r w:rsidR="004A1DB6">
        <w:rPr>
          <w:rFonts w:ascii="Arial" w:hAnsi="Arial" w:cs="Arial"/>
          <w:sz w:val="24"/>
          <w:szCs w:val="24"/>
        </w:rPr>
        <w:t>1/11/2024</w:t>
      </w:r>
      <w:r w:rsidR="003449B8">
        <w:rPr>
          <w:rFonts w:ascii="Arial" w:hAnsi="Arial" w:cs="Arial"/>
          <w:sz w:val="24"/>
          <w:szCs w:val="24"/>
        </w:rPr>
        <w:t>.</w:t>
      </w:r>
    </w:p>
    <w:p w14:paraId="5E903DC2" w14:textId="60481750" w:rsidR="004A1DB6" w:rsidRDefault="004A1DB6" w:rsidP="00F9594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</w:t>
      </w:r>
      <w:r w:rsidR="00794D72">
        <w:rPr>
          <w:rFonts w:ascii="Arial" w:hAnsi="Arial" w:cs="Arial"/>
          <w:sz w:val="24"/>
          <w:szCs w:val="24"/>
        </w:rPr>
        <w:t xml:space="preserve"> selected</w:t>
      </w:r>
      <w:r>
        <w:rPr>
          <w:rFonts w:ascii="Arial" w:hAnsi="Arial" w:cs="Arial"/>
          <w:sz w:val="24"/>
          <w:szCs w:val="24"/>
        </w:rPr>
        <w:t xml:space="preserve"> Interim Chief </w:t>
      </w:r>
      <w:r w:rsidR="0032531D">
        <w:rPr>
          <w:rFonts w:ascii="Arial" w:hAnsi="Arial" w:cs="Arial"/>
          <w:sz w:val="24"/>
          <w:szCs w:val="24"/>
        </w:rPr>
        <w:t>will go to the Board of Trustees on 1/10/2024 and begin on 1/16/2024.</w:t>
      </w:r>
    </w:p>
    <w:p w14:paraId="219BEDE8" w14:textId="5A8137E1" w:rsidR="0032531D" w:rsidRDefault="00B43C67" w:rsidP="00F9594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ome background was provided </w:t>
      </w:r>
      <w:r w:rsidR="006E1281">
        <w:rPr>
          <w:rFonts w:ascii="Arial" w:hAnsi="Arial" w:cs="Arial"/>
          <w:sz w:val="24"/>
          <w:szCs w:val="24"/>
        </w:rPr>
        <w:t xml:space="preserve">on Chief V. Saucedo. Questions regarding the </w:t>
      </w:r>
      <w:r w:rsidR="00EF2A9A">
        <w:rPr>
          <w:rFonts w:ascii="Arial" w:hAnsi="Arial" w:cs="Arial"/>
          <w:sz w:val="24"/>
          <w:szCs w:val="24"/>
        </w:rPr>
        <w:t>chief selection: when chosen, how selected, and whether she will apply for the permanent position.</w:t>
      </w:r>
    </w:p>
    <w:p w14:paraId="77703B00" w14:textId="79D5C142" w:rsidR="00307673" w:rsidRDefault="00307673" w:rsidP="00F9594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mpus Safety Initiative: will hire three additional sergeants</w:t>
      </w:r>
      <w:r w:rsidR="00591B51">
        <w:rPr>
          <w:rFonts w:ascii="Arial" w:hAnsi="Arial" w:cs="Arial"/>
          <w:sz w:val="24"/>
          <w:szCs w:val="24"/>
        </w:rPr>
        <w:t xml:space="preserve"> and three additional PSOs. Also</w:t>
      </w:r>
      <w:r w:rsidR="00570ECB">
        <w:rPr>
          <w:rFonts w:ascii="Arial" w:hAnsi="Arial" w:cs="Arial"/>
          <w:sz w:val="24"/>
          <w:szCs w:val="24"/>
        </w:rPr>
        <w:t>,</w:t>
      </w:r>
      <w:r w:rsidR="00591B51">
        <w:rPr>
          <w:rFonts w:ascii="Arial" w:hAnsi="Arial" w:cs="Arial"/>
          <w:sz w:val="24"/>
          <w:szCs w:val="24"/>
        </w:rPr>
        <w:t xml:space="preserve"> looking at attrition and planning for it</w:t>
      </w:r>
      <w:r w:rsidR="00582DAF">
        <w:rPr>
          <w:rFonts w:ascii="Arial" w:hAnsi="Arial" w:cs="Arial"/>
          <w:sz w:val="24"/>
          <w:szCs w:val="24"/>
        </w:rPr>
        <w:t>,</w:t>
      </w:r>
      <w:r w:rsidR="00570ECB">
        <w:rPr>
          <w:rFonts w:ascii="Arial" w:hAnsi="Arial" w:cs="Arial"/>
          <w:sz w:val="24"/>
          <w:szCs w:val="24"/>
        </w:rPr>
        <w:t xml:space="preserve"> hire enough so that we won</w:t>
      </w:r>
      <w:r w:rsidR="00582DAF">
        <w:rPr>
          <w:rFonts w:ascii="Arial" w:hAnsi="Arial" w:cs="Arial"/>
          <w:sz w:val="24"/>
          <w:szCs w:val="24"/>
        </w:rPr>
        <w:t>'</w:t>
      </w:r>
      <w:r w:rsidR="00570ECB">
        <w:rPr>
          <w:rFonts w:ascii="Arial" w:hAnsi="Arial" w:cs="Arial"/>
          <w:sz w:val="24"/>
          <w:szCs w:val="24"/>
        </w:rPr>
        <w:t xml:space="preserve">t have to </w:t>
      </w:r>
      <w:r w:rsidR="00582DAF">
        <w:rPr>
          <w:rFonts w:ascii="Arial" w:hAnsi="Arial" w:cs="Arial"/>
          <w:sz w:val="24"/>
          <w:szCs w:val="24"/>
        </w:rPr>
        <w:t>hire continually</w:t>
      </w:r>
      <w:r w:rsidR="00570ECB">
        <w:rPr>
          <w:rFonts w:ascii="Arial" w:hAnsi="Arial" w:cs="Arial"/>
          <w:sz w:val="24"/>
          <w:szCs w:val="24"/>
        </w:rPr>
        <w:t>.</w:t>
      </w:r>
    </w:p>
    <w:p w14:paraId="158F56C7" w14:textId="36C2834A" w:rsidR="00570ECB" w:rsidRDefault="00582DAF" w:rsidP="00F9594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arify job descriptions</w:t>
      </w:r>
      <w:r w:rsidR="002E1D98">
        <w:rPr>
          <w:rFonts w:ascii="Arial" w:hAnsi="Arial" w:cs="Arial"/>
          <w:sz w:val="24"/>
          <w:szCs w:val="24"/>
        </w:rPr>
        <w:t xml:space="preserve"> for</w:t>
      </w:r>
      <w:r w:rsidR="000E5BEB">
        <w:rPr>
          <w:rFonts w:ascii="Arial" w:hAnsi="Arial" w:cs="Arial"/>
          <w:sz w:val="24"/>
          <w:szCs w:val="24"/>
        </w:rPr>
        <w:t xml:space="preserve"> Sergeants, PSO</w:t>
      </w:r>
      <w:r w:rsidR="00155AE3">
        <w:rPr>
          <w:rFonts w:ascii="Arial" w:hAnsi="Arial" w:cs="Arial"/>
          <w:sz w:val="24"/>
          <w:szCs w:val="24"/>
        </w:rPr>
        <w:t>s</w:t>
      </w:r>
      <w:r w:rsidR="00555E35">
        <w:rPr>
          <w:rFonts w:ascii="Arial" w:hAnsi="Arial" w:cs="Arial"/>
          <w:sz w:val="24"/>
          <w:szCs w:val="24"/>
        </w:rPr>
        <w:t>, CSO</w:t>
      </w:r>
      <w:r w:rsidR="00155AE3">
        <w:rPr>
          <w:rFonts w:ascii="Arial" w:hAnsi="Arial" w:cs="Arial"/>
          <w:sz w:val="24"/>
          <w:szCs w:val="24"/>
        </w:rPr>
        <w:t>s</w:t>
      </w:r>
      <w:r w:rsidR="005B7834">
        <w:rPr>
          <w:rFonts w:ascii="Arial" w:hAnsi="Arial" w:cs="Arial"/>
          <w:sz w:val="24"/>
          <w:szCs w:val="24"/>
        </w:rPr>
        <w:t>, and the different role</w:t>
      </w:r>
      <w:r w:rsidR="006E375E">
        <w:rPr>
          <w:rFonts w:ascii="Arial" w:hAnsi="Arial" w:cs="Arial"/>
          <w:sz w:val="24"/>
          <w:szCs w:val="24"/>
        </w:rPr>
        <w:t>s</w:t>
      </w:r>
      <w:r w:rsidR="005B7834">
        <w:rPr>
          <w:rFonts w:ascii="Arial" w:hAnsi="Arial" w:cs="Arial"/>
          <w:sz w:val="24"/>
          <w:szCs w:val="24"/>
        </w:rPr>
        <w:t xml:space="preserve"> each plays.</w:t>
      </w:r>
    </w:p>
    <w:p w14:paraId="77EC78A7" w14:textId="3AC6D67D" w:rsidR="006E375E" w:rsidRDefault="00251C2B" w:rsidP="00F9594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tus of police officers</w:t>
      </w:r>
      <w:r w:rsidR="00A84897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not hiring </w:t>
      </w:r>
      <w:proofErr w:type="gramStart"/>
      <w:r>
        <w:rPr>
          <w:rFonts w:ascii="Arial" w:hAnsi="Arial" w:cs="Arial"/>
          <w:sz w:val="24"/>
          <w:szCs w:val="24"/>
        </w:rPr>
        <w:t>at this time</w:t>
      </w:r>
      <w:proofErr w:type="gramEnd"/>
      <w:r>
        <w:rPr>
          <w:rFonts w:ascii="Arial" w:hAnsi="Arial" w:cs="Arial"/>
          <w:sz w:val="24"/>
          <w:szCs w:val="24"/>
        </w:rPr>
        <w:t>.</w:t>
      </w:r>
    </w:p>
    <w:p w14:paraId="05128BC5" w14:textId="5997E151" w:rsidR="00251C2B" w:rsidRDefault="00A84897" w:rsidP="00F9594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ji requests more officer presence in building 410.</w:t>
      </w:r>
    </w:p>
    <w:p w14:paraId="042930F2" w14:textId="3AD3296A" w:rsidR="00A84897" w:rsidRDefault="00043518" w:rsidP="00F9594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ed sworn vs non-sworn</w:t>
      </w:r>
      <w:r w:rsidR="008E7EF5">
        <w:rPr>
          <w:rFonts w:ascii="Arial" w:hAnsi="Arial" w:cs="Arial"/>
          <w:sz w:val="24"/>
          <w:szCs w:val="24"/>
        </w:rPr>
        <w:t xml:space="preserve"> and armed vs unarmed.</w:t>
      </w:r>
    </w:p>
    <w:p w14:paraId="1621598F" w14:textId="0859AEE6" w:rsidR="00043518" w:rsidRDefault="00382461" w:rsidP="00F9594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rvey for armed or unarmed officers.</w:t>
      </w:r>
    </w:p>
    <w:p w14:paraId="5EE5FBE9" w14:textId="1070D790" w:rsidR="00382461" w:rsidRDefault="0085167C" w:rsidP="00F9594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ed the need to be prepared for a violent attack on campus.</w:t>
      </w:r>
    </w:p>
    <w:p w14:paraId="30AA2C75" w14:textId="7DD4F894" w:rsidR="0085167C" w:rsidRDefault="00695ADA" w:rsidP="00F9594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on if armed officers were of benefit during an attack.</w:t>
      </w:r>
    </w:p>
    <w:p w14:paraId="3C8928C7" w14:textId="2252334B" w:rsidR="00695ADA" w:rsidRDefault="00E84259" w:rsidP="00F9594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ther incidents </w:t>
      </w:r>
      <w:r w:rsidRPr="00AE0BEF">
        <w:rPr>
          <w:rFonts w:ascii="Arial" w:hAnsi="Arial" w:cs="Arial"/>
          <w:sz w:val="24"/>
          <w:szCs w:val="24"/>
        </w:rPr>
        <w:t>tha</w:t>
      </w:r>
      <w:r w:rsidR="00AE0BEF" w:rsidRPr="00AE0BEF">
        <w:rPr>
          <w:rFonts w:ascii="Arial" w:hAnsi="Arial" w:cs="Arial"/>
          <w:sz w:val="24"/>
          <w:szCs w:val="24"/>
        </w:rPr>
        <w:t>t</w:t>
      </w:r>
      <w:r w:rsidR="00B5331C" w:rsidRPr="00AE0BEF">
        <w:rPr>
          <w:rFonts w:ascii="Arial" w:hAnsi="Arial" w:cs="Arial"/>
          <w:sz w:val="24"/>
          <w:szCs w:val="24"/>
        </w:rPr>
        <w:t xml:space="preserve"> may</w:t>
      </w:r>
      <w:r w:rsidR="00B5331C">
        <w:rPr>
          <w:rFonts w:ascii="Arial" w:hAnsi="Arial" w:cs="Arial"/>
          <w:sz w:val="24"/>
          <w:szCs w:val="24"/>
        </w:rPr>
        <w:t xml:space="preserve"> require sworn.</w:t>
      </w:r>
    </w:p>
    <w:p w14:paraId="22715314" w14:textId="5AD22533" w:rsidR="00D0716F" w:rsidRDefault="00D0716F" w:rsidP="00F9594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ed mixed armed &amp; unarmed officers.</w:t>
      </w:r>
    </w:p>
    <w:p w14:paraId="0B1AE020" w14:textId="79A00DB0" w:rsidR="00D0716F" w:rsidRDefault="00D0716F" w:rsidP="00F9594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ed campus officers are more experienced</w:t>
      </w:r>
      <w:r w:rsidR="001D629C">
        <w:rPr>
          <w:rFonts w:ascii="Arial" w:hAnsi="Arial" w:cs="Arial"/>
          <w:sz w:val="24"/>
          <w:szCs w:val="24"/>
        </w:rPr>
        <w:t xml:space="preserve"> with the campus community when dealing with campus issues.</w:t>
      </w:r>
    </w:p>
    <w:p w14:paraId="2A81082A" w14:textId="77777777" w:rsidR="00241EA4" w:rsidRDefault="00B83FD7" w:rsidP="00F9594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Discussed LASD </w:t>
      </w:r>
      <w:r w:rsidRPr="00B61837">
        <w:rPr>
          <w:rFonts w:ascii="Arial" w:hAnsi="Arial" w:cs="Arial"/>
          <w:sz w:val="24"/>
          <w:szCs w:val="24"/>
        </w:rPr>
        <w:t>College</w:t>
      </w:r>
      <w:r>
        <w:rPr>
          <w:rFonts w:ascii="Arial" w:hAnsi="Arial" w:cs="Arial"/>
          <w:sz w:val="24"/>
          <w:szCs w:val="24"/>
        </w:rPr>
        <w:t xml:space="preserve"> Bureau and their roles.</w:t>
      </w:r>
    </w:p>
    <w:p w14:paraId="4E21720A" w14:textId="1A63E775" w:rsidR="00FB3DD1" w:rsidRDefault="00241EA4" w:rsidP="00F9594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mprove upon what we have</w:t>
      </w:r>
      <w:r w:rsidR="006E4DBB">
        <w:rPr>
          <w:rFonts w:ascii="Arial" w:hAnsi="Arial" w:cs="Arial"/>
          <w:sz w:val="24"/>
          <w:szCs w:val="24"/>
        </w:rPr>
        <w:t>:</w:t>
      </w:r>
      <w:r w:rsidR="00FB3DD1">
        <w:rPr>
          <w:rFonts w:ascii="Arial" w:hAnsi="Arial" w:cs="Arial"/>
          <w:sz w:val="24"/>
          <w:szCs w:val="24"/>
        </w:rPr>
        <w:t xml:space="preserve"> training.</w:t>
      </w:r>
    </w:p>
    <w:p w14:paraId="33654889" w14:textId="77777777" w:rsidR="00E21465" w:rsidRDefault="006E4DBB" w:rsidP="00F9594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ny expectations from different departments</w:t>
      </w:r>
      <w:r w:rsidR="00E21465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="00E21465">
        <w:rPr>
          <w:rFonts w:ascii="Arial" w:hAnsi="Arial" w:cs="Arial"/>
          <w:sz w:val="24"/>
          <w:szCs w:val="24"/>
        </w:rPr>
        <w:t xml:space="preserve">but it </w:t>
      </w:r>
      <w:r>
        <w:rPr>
          <w:rFonts w:ascii="Arial" w:hAnsi="Arial" w:cs="Arial"/>
          <w:sz w:val="24"/>
          <w:szCs w:val="24"/>
        </w:rPr>
        <w:t>doesn</w:t>
      </w:r>
      <w:r w:rsidR="00E21465">
        <w:rPr>
          <w:rFonts w:ascii="Arial" w:hAnsi="Arial" w:cs="Arial"/>
          <w:sz w:val="24"/>
          <w:szCs w:val="24"/>
        </w:rPr>
        <w:t>'</w:t>
      </w:r>
      <w:r>
        <w:rPr>
          <w:rFonts w:ascii="Arial" w:hAnsi="Arial" w:cs="Arial"/>
          <w:sz w:val="24"/>
          <w:szCs w:val="24"/>
        </w:rPr>
        <w:t xml:space="preserve">t happen that way. </w:t>
      </w:r>
    </w:p>
    <w:p w14:paraId="309C6868" w14:textId="77777777" w:rsidR="00C56BF3" w:rsidRDefault="00E21465" w:rsidP="00E21465">
      <w:pPr>
        <w:pStyle w:val="ListParagraph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ample: Jamie Solis</w:t>
      </w:r>
      <w:r w:rsidR="00C56BF3">
        <w:rPr>
          <w:rFonts w:ascii="Arial" w:hAnsi="Arial" w:cs="Arial"/>
          <w:sz w:val="24"/>
          <w:szCs w:val="24"/>
        </w:rPr>
        <w:t>'</w:t>
      </w:r>
      <w:r>
        <w:rPr>
          <w:rFonts w:ascii="Arial" w:hAnsi="Arial" w:cs="Arial"/>
          <w:sz w:val="24"/>
          <w:szCs w:val="24"/>
        </w:rPr>
        <w:t xml:space="preserve"> department </w:t>
      </w:r>
      <w:r w:rsidR="00BF3F7D">
        <w:rPr>
          <w:rFonts w:ascii="Arial" w:hAnsi="Arial" w:cs="Arial"/>
          <w:sz w:val="24"/>
          <w:szCs w:val="24"/>
        </w:rPr>
        <w:t>(Student Health Services)</w:t>
      </w:r>
      <w:r w:rsidR="00C455C0">
        <w:rPr>
          <w:rFonts w:ascii="Arial" w:hAnsi="Arial" w:cs="Arial"/>
          <w:sz w:val="24"/>
          <w:szCs w:val="24"/>
        </w:rPr>
        <w:t xml:space="preserve"> will assist with a situation</w:t>
      </w:r>
      <w:r w:rsidR="00C56BF3">
        <w:rPr>
          <w:rFonts w:ascii="Arial" w:hAnsi="Arial" w:cs="Arial"/>
          <w:sz w:val="24"/>
          <w:szCs w:val="24"/>
        </w:rPr>
        <w:t>,</w:t>
      </w:r>
      <w:r w:rsidR="00C455C0">
        <w:rPr>
          <w:rFonts w:ascii="Arial" w:hAnsi="Arial" w:cs="Arial"/>
          <w:sz w:val="24"/>
          <w:szCs w:val="24"/>
        </w:rPr>
        <w:t xml:space="preserve"> but they are not responsible </w:t>
      </w:r>
      <w:r w:rsidR="00C56BF3">
        <w:rPr>
          <w:rFonts w:ascii="Arial" w:hAnsi="Arial" w:cs="Arial"/>
          <w:sz w:val="24"/>
          <w:szCs w:val="24"/>
        </w:rPr>
        <w:t>for handling</w:t>
      </w:r>
      <w:r w:rsidR="00C455C0">
        <w:rPr>
          <w:rFonts w:ascii="Arial" w:hAnsi="Arial" w:cs="Arial"/>
          <w:sz w:val="24"/>
          <w:szCs w:val="24"/>
        </w:rPr>
        <w:t>, i.e.,</w:t>
      </w:r>
      <w:r w:rsidR="00C56BF3">
        <w:rPr>
          <w:rFonts w:ascii="Arial" w:hAnsi="Arial" w:cs="Arial"/>
          <w:sz w:val="24"/>
          <w:szCs w:val="24"/>
        </w:rPr>
        <w:t xml:space="preserve"> the</w:t>
      </w:r>
      <w:r w:rsidR="00C455C0">
        <w:rPr>
          <w:rFonts w:ascii="Arial" w:hAnsi="Arial" w:cs="Arial"/>
          <w:sz w:val="24"/>
          <w:szCs w:val="24"/>
        </w:rPr>
        <w:t xml:space="preserve"> stabbing incident.</w:t>
      </w:r>
    </w:p>
    <w:p w14:paraId="198A56B2" w14:textId="69A8ED6A" w:rsidR="00101985" w:rsidRDefault="005D5D88" w:rsidP="00C56BF3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dentify each department</w:t>
      </w:r>
      <w:r w:rsidR="00101985">
        <w:rPr>
          <w:rFonts w:ascii="Arial" w:hAnsi="Arial" w:cs="Arial"/>
          <w:sz w:val="24"/>
          <w:szCs w:val="24"/>
        </w:rPr>
        <w:t>'</w:t>
      </w:r>
      <w:r>
        <w:rPr>
          <w:rFonts w:ascii="Arial" w:hAnsi="Arial" w:cs="Arial"/>
          <w:sz w:val="24"/>
          <w:szCs w:val="24"/>
        </w:rPr>
        <w:t>s responsibilities</w:t>
      </w:r>
      <w:r w:rsidR="00101985">
        <w:rPr>
          <w:rFonts w:ascii="Arial" w:hAnsi="Arial" w:cs="Arial"/>
          <w:sz w:val="24"/>
          <w:szCs w:val="24"/>
        </w:rPr>
        <w:t>.</w:t>
      </w:r>
    </w:p>
    <w:p w14:paraId="6DC2DCDA" w14:textId="77777777" w:rsidR="00101985" w:rsidRDefault="00101985" w:rsidP="00C56BF3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parate DHH forum to address issues.</w:t>
      </w:r>
    </w:p>
    <w:p w14:paraId="67DF076A" w14:textId="77777777" w:rsidR="001A6DA4" w:rsidRDefault="00101985" w:rsidP="00C56BF3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ubrey discussed stat</w:t>
      </w:r>
      <w:r w:rsidR="001A6DA4">
        <w:rPr>
          <w:rFonts w:ascii="Arial" w:hAnsi="Arial" w:cs="Arial"/>
          <w:sz w:val="24"/>
          <w:szCs w:val="24"/>
        </w:rPr>
        <w:t>istics related to calls for service, hours on foot patrol, etc.</w:t>
      </w:r>
    </w:p>
    <w:p w14:paraId="39D82124" w14:textId="77777777" w:rsidR="00EA4B19" w:rsidRDefault="00EA4B19" w:rsidP="00C56BF3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eld trip to the Riverside School for Deaf &amp; Hard of Hearing.</w:t>
      </w:r>
    </w:p>
    <w:p w14:paraId="18E4AD43" w14:textId="77777777" w:rsidR="00373E8D" w:rsidRDefault="00373E8D" w:rsidP="00C56BF3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ginning to cite in Staff Lots.</w:t>
      </w:r>
    </w:p>
    <w:p w14:paraId="2FAD1B26" w14:textId="504D8D2A" w:rsidR="00E53B10" w:rsidRPr="00FB72FF" w:rsidRDefault="00373E8D" w:rsidP="00FB72F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ayeed </w:t>
      </w:r>
      <w:r w:rsidR="009A1332">
        <w:rPr>
          <w:rFonts w:ascii="Arial" w:hAnsi="Arial" w:cs="Arial"/>
          <w:sz w:val="24"/>
          <w:szCs w:val="24"/>
        </w:rPr>
        <w:t>will</w:t>
      </w:r>
      <w:r>
        <w:rPr>
          <w:rFonts w:ascii="Arial" w:hAnsi="Arial" w:cs="Arial"/>
          <w:sz w:val="24"/>
          <w:szCs w:val="24"/>
        </w:rPr>
        <w:t xml:space="preserve"> handle </w:t>
      </w:r>
      <w:r w:rsidR="009A1332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Student Ambassador program.</w:t>
      </w:r>
    </w:p>
    <w:p w14:paraId="35A4C161" w14:textId="77777777" w:rsidR="005E26F6" w:rsidRDefault="00AE3009" w:rsidP="00C56BF3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bassadors will be dress</w:t>
      </w:r>
      <w:r w:rsidR="00FB72FF">
        <w:rPr>
          <w:rFonts w:ascii="Arial" w:hAnsi="Arial" w:cs="Arial"/>
          <w:sz w:val="24"/>
          <w:szCs w:val="24"/>
        </w:rPr>
        <w:t>ed to be identified.</w:t>
      </w:r>
    </w:p>
    <w:p w14:paraId="293A0A8D" w14:textId="76CABF5E" w:rsidR="001D629C" w:rsidRDefault="007C5C88" w:rsidP="00C56BF3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ould feedback</w:t>
      </w:r>
      <w:r w:rsidR="005E26F6">
        <w:rPr>
          <w:rFonts w:ascii="Arial" w:hAnsi="Arial" w:cs="Arial"/>
          <w:sz w:val="24"/>
          <w:szCs w:val="24"/>
        </w:rPr>
        <w:t xml:space="preserve"> on CSC</w:t>
      </w:r>
      <w:r w:rsidR="007A73C2">
        <w:rPr>
          <w:rFonts w:ascii="Arial" w:hAnsi="Arial" w:cs="Arial"/>
          <w:sz w:val="24"/>
          <w:szCs w:val="24"/>
        </w:rPr>
        <w:t>'</w:t>
      </w:r>
      <w:r w:rsidR="00AB3626">
        <w:rPr>
          <w:rFonts w:ascii="Arial" w:hAnsi="Arial" w:cs="Arial"/>
          <w:sz w:val="24"/>
          <w:szCs w:val="24"/>
        </w:rPr>
        <w:t>s</w:t>
      </w:r>
      <w:r w:rsidR="005E26F6">
        <w:rPr>
          <w:rFonts w:ascii="Arial" w:hAnsi="Arial" w:cs="Arial"/>
          <w:sz w:val="24"/>
          <w:szCs w:val="24"/>
        </w:rPr>
        <w:t xml:space="preserve"> performance</w:t>
      </w:r>
      <w:r w:rsidR="00AB3626">
        <w:rPr>
          <w:rFonts w:ascii="Arial" w:hAnsi="Arial" w:cs="Arial"/>
          <w:sz w:val="24"/>
          <w:szCs w:val="24"/>
        </w:rPr>
        <w:t xml:space="preserve"> be asked of the campus community</w:t>
      </w:r>
      <w:r w:rsidR="00B65F0A">
        <w:rPr>
          <w:rFonts w:ascii="Arial" w:hAnsi="Arial" w:cs="Arial"/>
          <w:sz w:val="24"/>
          <w:szCs w:val="24"/>
        </w:rPr>
        <w:t>?</w:t>
      </w:r>
      <w:r w:rsidR="00B83FD7">
        <w:rPr>
          <w:rFonts w:ascii="Arial" w:hAnsi="Arial" w:cs="Arial"/>
          <w:sz w:val="24"/>
          <w:szCs w:val="24"/>
        </w:rPr>
        <w:br/>
      </w:r>
    </w:p>
    <w:p w14:paraId="4FAD5FF6" w14:textId="77777777" w:rsidR="005B5841" w:rsidRPr="005B5841" w:rsidRDefault="005B5841" w:rsidP="005B5841">
      <w:pPr>
        <w:ind w:left="180"/>
        <w:rPr>
          <w:rFonts w:ascii="Arial" w:hAnsi="Arial" w:cs="Arial"/>
          <w:sz w:val="24"/>
          <w:szCs w:val="24"/>
        </w:rPr>
      </w:pPr>
    </w:p>
    <w:p w14:paraId="55BE9621" w14:textId="77777777" w:rsidR="00BD33DA" w:rsidRDefault="00BD33DA" w:rsidP="001712D0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6383AC38" w14:textId="77777777" w:rsidR="00263E7B" w:rsidRDefault="00263E7B" w:rsidP="00D10C34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4D72C0A0" w14:textId="77777777" w:rsidR="00263E7B" w:rsidRDefault="00263E7B" w:rsidP="000C6D04">
      <w:pPr>
        <w:pStyle w:val="ListParagraph"/>
        <w:ind w:left="180"/>
        <w:rPr>
          <w:rFonts w:ascii="Arial" w:hAnsi="Arial" w:cs="Arial"/>
          <w:sz w:val="24"/>
          <w:szCs w:val="24"/>
        </w:rPr>
      </w:pPr>
    </w:p>
    <w:p w14:paraId="4654A3A0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38160160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3F3F87F5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034F91CE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1E995079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7AB0F41E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719222A6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43D98EF1" w14:textId="77777777" w:rsidR="003F03EA" w:rsidRDefault="003F03EA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157E0F48" w14:textId="77777777" w:rsidR="003F03EA" w:rsidRDefault="003F03EA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107F1194" w14:textId="77777777" w:rsidR="003F03EA" w:rsidRDefault="003F03EA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19649093" w14:textId="77777777" w:rsidR="003F03EA" w:rsidRDefault="003F03EA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3D092746" w14:textId="77777777" w:rsidR="003F03EA" w:rsidRDefault="003F03EA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2464D4DF" w14:textId="77777777" w:rsidR="003F03EA" w:rsidRPr="004F2719" w:rsidRDefault="003F03EA" w:rsidP="004F2719">
      <w:pPr>
        <w:rPr>
          <w:rFonts w:ascii="Arial" w:hAnsi="Arial" w:cs="Arial"/>
          <w:sz w:val="24"/>
          <w:szCs w:val="24"/>
        </w:rPr>
      </w:pPr>
    </w:p>
    <w:sectPr w:rsidR="003F03EA" w:rsidRPr="004F2719" w:rsidSect="000C6D04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E49D1"/>
    <w:multiLevelType w:val="hybridMultilevel"/>
    <w:tmpl w:val="2A149E64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22A25597"/>
    <w:multiLevelType w:val="hybridMultilevel"/>
    <w:tmpl w:val="52ECB164"/>
    <w:lvl w:ilvl="0" w:tplc="0B0C20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BF75745"/>
    <w:multiLevelType w:val="hybridMultilevel"/>
    <w:tmpl w:val="962CBB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E8C63DF"/>
    <w:multiLevelType w:val="hybridMultilevel"/>
    <w:tmpl w:val="7D940C44"/>
    <w:lvl w:ilvl="0" w:tplc="BE96016A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4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713219">
    <w:abstractNumId w:val="5"/>
  </w:num>
  <w:num w:numId="2" w16cid:durableId="991102556">
    <w:abstractNumId w:val="6"/>
  </w:num>
  <w:num w:numId="3" w16cid:durableId="575631794">
    <w:abstractNumId w:val="4"/>
  </w:num>
  <w:num w:numId="4" w16cid:durableId="1331644271">
    <w:abstractNumId w:val="2"/>
  </w:num>
  <w:num w:numId="5" w16cid:durableId="1351952710">
    <w:abstractNumId w:val="1"/>
  </w:num>
  <w:num w:numId="6" w16cid:durableId="831338181">
    <w:abstractNumId w:val="3"/>
  </w:num>
  <w:num w:numId="7" w16cid:durableId="11854840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QWSZmaGpsbmBko6SsGpxcWZ+XkgBUZGtQAZdIRjLQAAAA=="/>
  </w:docVars>
  <w:rsids>
    <w:rsidRoot w:val="002A173D"/>
    <w:rsid w:val="00023A0E"/>
    <w:rsid w:val="0003059C"/>
    <w:rsid w:val="00030747"/>
    <w:rsid w:val="00041820"/>
    <w:rsid w:val="00043518"/>
    <w:rsid w:val="00047B7B"/>
    <w:rsid w:val="00061064"/>
    <w:rsid w:val="0008251B"/>
    <w:rsid w:val="00083EB3"/>
    <w:rsid w:val="000C23EA"/>
    <w:rsid w:val="000C2F3D"/>
    <w:rsid w:val="000C6D04"/>
    <w:rsid w:val="000D598E"/>
    <w:rsid w:val="000E21B1"/>
    <w:rsid w:val="000E5BEB"/>
    <w:rsid w:val="00101985"/>
    <w:rsid w:val="001066AC"/>
    <w:rsid w:val="001166C2"/>
    <w:rsid w:val="001271FB"/>
    <w:rsid w:val="00145F40"/>
    <w:rsid w:val="00155AE3"/>
    <w:rsid w:val="001615C3"/>
    <w:rsid w:val="00163867"/>
    <w:rsid w:val="001712D0"/>
    <w:rsid w:val="00174A27"/>
    <w:rsid w:val="001A00DC"/>
    <w:rsid w:val="001A2544"/>
    <w:rsid w:val="001A46D5"/>
    <w:rsid w:val="001A573B"/>
    <w:rsid w:val="001A6DA4"/>
    <w:rsid w:val="001D06B1"/>
    <w:rsid w:val="001D629C"/>
    <w:rsid w:val="001F15CC"/>
    <w:rsid w:val="00211385"/>
    <w:rsid w:val="002174D6"/>
    <w:rsid w:val="00220366"/>
    <w:rsid w:val="002207D4"/>
    <w:rsid w:val="00220E67"/>
    <w:rsid w:val="00227185"/>
    <w:rsid w:val="00235C09"/>
    <w:rsid w:val="00241EA4"/>
    <w:rsid w:val="00251C2B"/>
    <w:rsid w:val="00254AB8"/>
    <w:rsid w:val="00255319"/>
    <w:rsid w:val="00260172"/>
    <w:rsid w:val="00263E7B"/>
    <w:rsid w:val="00275D9B"/>
    <w:rsid w:val="0029357E"/>
    <w:rsid w:val="002A173D"/>
    <w:rsid w:val="002E1D98"/>
    <w:rsid w:val="002E6C9C"/>
    <w:rsid w:val="00302B10"/>
    <w:rsid w:val="003041DF"/>
    <w:rsid w:val="00307673"/>
    <w:rsid w:val="003112EF"/>
    <w:rsid w:val="0031374A"/>
    <w:rsid w:val="0032337F"/>
    <w:rsid w:val="00323C98"/>
    <w:rsid w:val="0032531D"/>
    <w:rsid w:val="00325D6B"/>
    <w:rsid w:val="00334A47"/>
    <w:rsid w:val="003449B8"/>
    <w:rsid w:val="00351546"/>
    <w:rsid w:val="0035183E"/>
    <w:rsid w:val="00373E8D"/>
    <w:rsid w:val="003823DE"/>
    <w:rsid w:val="00382461"/>
    <w:rsid w:val="003B4D74"/>
    <w:rsid w:val="003B5FB8"/>
    <w:rsid w:val="003B664D"/>
    <w:rsid w:val="003C13AB"/>
    <w:rsid w:val="003C50CB"/>
    <w:rsid w:val="003C5375"/>
    <w:rsid w:val="003E3A61"/>
    <w:rsid w:val="003E4305"/>
    <w:rsid w:val="003F03EA"/>
    <w:rsid w:val="003F7C95"/>
    <w:rsid w:val="004051E0"/>
    <w:rsid w:val="004322C1"/>
    <w:rsid w:val="00462B69"/>
    <w:rsid w:val="00463645"/>
    <w:rsid w:val="00475A11"/>
    <w:rsid w:val="00484CAC"/>
    <w:rsid w:val="00492645"/>
    <w:rsid w:val="00494ACD"/>
    <w:rsid w:val="004A01CB"/>
    <w:rsid w:val="004A1DB6"/>
    <w:rsid w:val="004A6633"/>
    <w:rsid w:val="004B16ED"/>
    <w:rsid w:val="004C0D59"/>
    <w:rsid w:val="004C3B0E"/>
    <w:rsid w:val="004C7F78"/>
    <w:rsid w:val="004D5C4F"/>
    <w:rsid w:val="004E302D"/>
    <w:rsid w:val="004F2719"/>
    <w:rsid w:val="00555E35"/>
    <w:rsid w:val="00564053"/>
    <w:rsid w:val="00570ECB"/>
    <w:rsid w:val="00573199"/>
    <w:rsid w:val="005737C0"/>
    <w:rsid w:val="00581699"/>
    <w:rsid w:val="00581BC3"/>
    <w:rsid w:val="00582DAF"/>
    <w:rsid w:val="00591B51"/>
    <w:rsid w:val="00592AEE"/>
    <w:rsid w:val="005B5841"/>
    <w:rsid w:val="005B7834"/>
    <w:rsid w:val="005C4606"/>
    <w:rsid w:val="005C4BC3"/>
    <w:rsid w:val="005D5D88"/>
    <w:rsid w:val="005E26F6"/>
    <w:rsid w:val="005F3470"/>
    <w:rsid w:val="006006C7"/>
    <w:rsid w:val="00642C62"/>
    <w:rsid w:val="006737DC"/>
    <w:rsid w:val="0068144E"/>
    <w:rsid w:val="006834C9"/>
    <w:rsid w:val="00691B9A"/>
    <w:rsid w:val="00695ADA"/>
    <w:rsid w:val="00695D10"/>
    <w:rsid w:val="006B40CE"/>
    <w:rsid w:val="006B6B31"/>
    <w:rsid w:val="006C0BB0"/>
    <w:rsid w:val="006E1281"/>
    <w:rsid w:val="006E375E"/>
    <w:rsid w:val="006E4A4F"/>
    <w:rsid w:val="006E4DBB"/>
    <w:rsid w:val="00743CEA"/>
    <w:rsid w:val="00752FB0"/>
    <w:rsid w:val="00755C33"/>
    <w:rsid w:val="007737EC"/>
    <w:rsid w:val="00794D72"/>
    <w:rsid w:val="007A73C2"/>
    <w:rsid w:val="007B6239"/>
    <w:rsid w:val="007C5C88"/>
    <w:rsid w:val="007D14DC"/>
    <w:rsid w:val="007E2FC6"/>
    <w:rsid w:val="007E6920"/>
    <w:rsid w:val="00815BBE"/>
    <w:rsid w:val="0085167C"/>
    <w:rsid w:val="00853549"/>
    <w:rsid w:val="008736E8"/>
    <w:rsid w:val="00876EBA"/>
    <w:rsid w:val="00890D99"/>
    <w:rsid w:val="008A09B9"/>
    <w:rsid w:val="008A1842"/>
    <w:rsid w:val="008C1EAD"/>
    <w:rsid w:val="008D7E29"/>
    <w:rsid w:val="008E7EF5"/>
    <w:rsid w:val="0090293B"/>
    <w:rsid w:val="00925F42"/>
    <w:rsid w:val="0093028A"/>
    <w:rsid w:val="009355EE"/>
    <w:rsid w:val="009819E0"/>
    <w:rsid w:val="009A1332"/>
    <w:rsid w:val="009B2326"/>
    <w:rsid w:val="009B61BE"/>
    <w:rsid w:val="009C7A48"/>
    <w:rsid w:val="009E1C4B"/>
    <w:rsid w:val="009E3858"/>
    <w:rsid w:val="009F0E44"/>
    <w:rsid w:val="00A05564"/>
    <w:rsid w:val="00A23CC5"/>
    <w:rsid w:val="00A32E87"/>
    <w:rsid w:val="00A44A8E"/>
    <w:rsid w:val="00A51109"/>
    <w:rsid w:val="00A548BA"/>
    <w:rsid w:val="00A7112B"/>
    <w:rsid w:val="00A71CAB"/>
    <w:rsid w:val="00A7686C"/>
    <w:rsid w:val="00A84897"/>
    <w:rsid w:val="00A92538"/>
    <w:rsid w:val="00A92A79"/>
    <w:rsid w:val="00AB3626"/>
    <w:rsid w:val="00AE0BEF"/>
    <w:rsid w:val="00AE3009"/>
    <w:rsid w:val="00B0044F"/>
    <w:rsid w:val="00B01912"/>
    <w:rsid w:val="00B133F4"/>
    <w:rsid w:val="00B1574A"/>
    <w:rsid w:val="00B423D8"/>
    <w:rsid w:val="00B43C67"/>
    <w:rsid w:val="00B4508C"/>
    <w:rsid w:val="00B5331C"/>
    <w:rsid w:val="00B61837"/>
    <w:rsid w:val="00B63812"/>
    <w:rsid w:val="00B65F0A"/>
    <w:rsid w:val="00B83FD7"/>
    <w:rsid w:val="00B8793F"/>
    <w:rsid w:val="00B93CDC"/>
    <w:rsid w:val="00BB2D3A"/>
    <w:rsid w:val="00BD1DB0"/>
    <w:rsid w:val="00BD33DA"/>
    <w:rsid w:val="00BE51DD"/>
    <w:rsid w:val="00BF3F7D"/>
    <w:rsid w:val="00BF48B8"/>
    <w:rsid w:val="00BF5A9B"/>
    <w:rsid w:val="00C238A8"/>
    <w:rsid w:val="00C30C37"/>
    <w:rsid w:val="00C4183A"/>
    <w:rsid w:val="00C455C0"/>
    <w:rsid w:val="00C45E4E"/>
    <w:rsid w:val="00C56BF3"/>
    <w:rsid w:val="00CA1CF1"/>
    <w:rsid w:val="00CE7BC5"/>
    <w:rsid w:val="00CF6007"/>
    <w:rsid w:val="00D0716F"/>
    <w:rsid w:val="00D07A77"/>
    <w:rsid w:val="00D10C34"/>
    <w:rsid w:val="00D467BD"/>
    <w:rsid w:val="00D500DD"/>
    <w:rsid w:val="00D538AC"/>
    <w:rsid w:val="00D90327"/>
    <w:rsid w:val="00DB1939"/>
    <w:rsid w:val="00DC0802"/>
    <w:rsid w:val="00DC6B0C"/>
    <w:rsid w:val="00DC722A"/>
    <w:rsid w:val="00DD11C5"/>
    <w:rsid w:val="00DE02A3"/>
    <w:rsid w:val="00DE159E"/>
    <w:rsid w:val="00E02515"/>
    <w:rsid w:val="00E05292"/>
    <w:rsid w:val="00E213B0"/>
    <w:rsid w:val="00E21465"/>
    <w:rsid w:val="00E27F32"/>
    <w:rsid w:val="00E33C12"/>
    <w:rsid w:val="00E41533"/>
    <w:rsid w:val="00E53B10"/>
    <w:rsid w:val="00E60FD0"/>
    <w:rsid w:val="00E6228C"/>
    <w:rsid w:val="00E66FB7"/>
    <w:rsid w:val="00E814DE"/>
    <w:rsid w:val="00E8387F"/>
    <w:rsid w:val="00E84259"/>
    <w:rsid w:val="00EA4B19"/>
    <w:rsid w:val="00EB3951"/>
    <w:rsid w:val="00EC62D3"/>
    <w:rsid w:val="00EE505D"/>
    <w:rsid w:val="00EF1068"/>
    <w:rsid w:val="00EF2A9A"/>
    <w:rsid w:val="00EF3125"/>
    <w:rsid w:val="00EF4064"/>
    <w:rsid w:val="00EF6DE5"/>
    <w:rsid w:val="00EF7704"/>
    <w:rsid w:val="00F03574"/>
    <w:rsid w:val="00F0796F"/>
    <w:rsid w:val="00F07FF8"/>
    <w:rsid w:val="00F51FA8"/>
    <w:rsid w:val="00F95941"/>
    <w:rsid w:val="00FA7351"/>
    <w:rsid w:val="00FB3DD1"/>
    <w:rsid w:val="00FB72FF"/>
    <w:rsid w:val="00FC3C5A"/>
    <w:rsid w:val="00FC4530"/>
    <w:rsid w:val="00FD7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41C18D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51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2</Pages>
  <Words>414</Words>
  <Characters>1991</Characters>
  <Application>Microsoft Office Word</Application>
  <DocSecurity>0</DocSecurity>
  <Lines>199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73</cp:revision>
  <cp:lastPrinted>2024-01-17T20:53:00Z</cp:lastPrinted>
  <dcterms:created xsi:type="dcterms:W3CDTF">2024-01-17T18:20:00Z</dcterms:created>
  <dcterms:modified xsi:type="dcterms:W3CDTF">2024-01-17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c039d7bbe3d32bc577cc9e5d4682881ba3529b77dfafa695bc5eb9fe1dcdba</vt:lpwstr>
  </property>
</Properties>
</file>